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A2473" w14:textId="77777777" w:rsidR="00AF16C6" w:rsidRPr="00AF16C6" w:rsidRDefault="002C62A2">
      <w:pPr>
        <w:rPr>
          <w:sz w:val="28"/>
          <w:szCs w:val="28"/>
          <w:u w:val="single"/>
        </w:rPr>
      </w:pPr>
      <w:r w:rsidRPr="00AF16C6">
        <w:rPr>
          <w:sz w:val="28"/>
          <w:szCs w:val="28"/>
          <w:u w:val="single"/>
        </w:rPr>
        <w:t>Active Reading Assignment #1</w:t>
      </w:r>
    </w:p>
    <w:p w14:paraId="3D41122B" w14:textId="63A0503A" w:rsidR="00AF16C6" w:rsidRDefault="00AF16C6">
      <w:pPr>
        <w:rPr>
          <w:sz w:val="28"/>
          <w:szCs w:val="28"/>
        </w:rPr>
      </w:pPr>
      <w:r>
        <w:rPr>
          <w:sz w:val="28"/>
          <w:szCs w:val="28"/>
        </w:rPr>
        <w:t>Rising Seas (Gatehouse Media)</w:t>
      </w:r>
    </w:p>
    <w:p w14:paraId="1832AB65" w14:textId="4E1E3CF1" w:rsidR="00AF16C6" w:rsidRDefault="00AF16C6">
      <w:pPr>
        <w:rPr>
          <w:sz w:val="28"/>
          <w:szCs w:val="28"/>
        </w:rPr>
      </w:pPr>
      <w:r w:rsidRPr="00AF16C6">
        <w:rPr>
          <w:sz w:val="28"/>
          <w:szCs w:val="28"/>
        </w:rPr>
        <w:t>http://gatehousenews.com/risingseas/</w:t>
      </w:r>
    </w:p>
    <w:p w14:paraId="2D28D09F" w14:textId="217E4BBD" w:rsidR="00842FB7" w:rsidRDefault="00842FB7">
      <w:pPr>
        <w:rPr>
          <w:sz w:val="28"/>
          <w:szCs w:val="28"/>
        </w:rPr>
      </w:pPr>
      <w:r>
        <w:rPr>
          <w:sz w:val="28"/>
          <w:szCs w:val="28"/>
        </w:rPr>
        <w:t xml:space="preserve">This assignment may be typed or handwritten and is due no later than Tuesday at the beginning of class. </w:t>
      </w:r>
    </w:p>
    <w:p w14:paraId="4B8F900C" w14:textId="1683DD68" w:rsidR="00CF71B0" w:rsidRPr="00AF16C6" w:rsidRDefault="005C2A05">
      <w:pPr>
        <w:rPr>
          <w:sz w:val="28"/>
          <w:szCs w:val="28"/>
        </w:rPr>
      </w:pPr>
      <w:r>
        <w:rPr>
          <w:sz w:val="28"/>
          <w:szCs w:val="28"/>
        </w:rPr>
        <w:t xml:space="preserve">Directions: </w:t>
      </w:r>
      <w:r w:rsidR="00CF71B0" w:rsidRPr="00AF16C6">
        <w:rPr>
          <w:sz w:val="28"/>
          <w:szCs w:val="28"/>
        </w:rPr>
        <w:t>Read assigned article and identify the following components:</w:t>
      </w:r>
    </w:p>
    <w:p w14:paraId="5E997808" w14:textId="002C2A2E" w:rsidR="00CF71B0" w:rsidRPr="00AF16C6" w:rsidRDefault="00CF71B0" w:rsidP="00CF71B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F16C6">
        <w:rPr>
          <w:sz w:val="28"/>
          <w:szCs w:val="28"/>
        </w:rPr>
        <w:t>Citation</w:t>
      </w:r>
    </w:p>
    <w:p w14:paraId="6B55798F" w14:textId="088C6732" w:rsidR="00CF71B0" w:rsidRPr="00AF16C6" w:rsidRDefault="00CF71B0" w:rsidP="00CF71B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F16C6">
        <w:rPr>
          <w:sz w:val="28"/>
          <w:szCs w:val="28"/>
        </w:rPr>
        <w:t xml:space="preserve">Main idea </w:t>
      </w:r>
    </w:p>
    <w:p w14:paraId="570FB662" w14:textId="4A0E739B" w:rsidR="00CF71B0" w:rsidRPr="00AF16C6" w:rsidRDefault="00CF71B0" w:rsidP="00CF71B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F16C6">
        <w:rPr>
          <w:sz w:val="28"/>
          <w:szCs w:val="28"/>
        </w:rPr>
        <w:t xml:space="preserve">Reasons/claims </w:t>
      </w:r>
    </w:p>
    <w:p w14:paraId="36FE2782" w14:textId="74A73F5B" w:rsidR="00CF71B0" w:rsidRPr="00AF16C6" w:rsidRDefault="00CF71B0" w:rsidP="00CF71B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F16C6">
        <w:rPr>
          <w:sz w:val="28"/>
          <w:szCs w:val="28"/>
        </w:rPr>
        <w:t xml:space="preserve">Supporting details/evidence </w:t>
      </w:r>
      <w:r w:rsidR="00FF174A">
        <w:rPr>
          <w:sz w:val="28"/>
          <w:szCs w:val="28"/>
        </w:rPr>
        <w:softHyphen/>
      </w:r>
      <w:r w:rsidR="00FF174A">
        <w:rPr>
          <w:sz w:val="28"/>
          <w:szCs w:val="28"/>
        </w:rPr>
        <w:softHyphen/>
      </w:r>
      <w:bookmarkStart w:id="0" w:name="_GoBack"/>
      <w:bookmarkEnd w:id="0"/>
    </w:p>
    <w:p w14:paraId="71568873" w14:textId="77777777" w:rsidR="00CF71B0" w:rsidRPr="00AF16C6" w:rsidRDefault="00CF71B0" w:rsidP="00CF71B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F16C6">
        <w:rPr>
          <w:sz w:val="28"/>
          <w:szCs w:val="28"/>
        </w:rPr>
        <w:t>Key words</w:t>
      </w:r>
    </w:p>
    <w:p w14:paraId="743A429D" w14:textId="011D35F0" w:rsidR="00CF71B0" w:rsidRPr="00AF16C6" w:rsidRDefault="00CF71B0" w:rsidP="00AF16C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F16C6">
        <w:rPr>
          <w:sz w:val="28"/>
          <w:szCs w:val="28"/>
        </w:rPr>
        <w:t xml:space="preserve">Academic/Domain-Specific </w:t>
      </w:r>
    </w:p>
    <w:p w14:paraId="1F809C10" w14:textId="4AB5FF41" w:rsidR="002C62A2" w:rsidRDefault="00CF71B0" w:rsidP="00AF16C6">
      <w:pPr>
        <w:pStyle w:val="ListParagraph"/>
        <w:numPr>
          <w:ilvl w:val="0"/>
          <w:numId w:val="2"/>
        </w:numPr>
      </w:pPr>
      <w:r w:rsidRPr="00AF16C6">
        <w:rPr>
          <w:sz w:val="28"/>
          <w:szCs w:val="28"/>
        </w:rPr>
        <w:t xml:space="preserve">Tone, purpose, </w:t>
      </w:r>
      <w:proofErr w:type="spellStart"/>
      <w:r w:rsidRPr="00AF16C6">
        <w:rPr>
          <w:sz w:val="28"/>
          <w:szCs w:val="28"/>
        </w:rPr>
        <w:t>organisational</w:t>
      </w:r>
      <w:proofErr w:type="spellEnd"/>
      <w:r w:rsidRPr="00AF16C6">
        <w:rPr>
          <w:sz w:val="28"/>
          <w:szCs w:val="28"/>
        </w:rPr>
        <w:t xml:space="preserve"> structure</w:t>
      </w:r>
      <w:r w:rsidRPr="00CF71B0">
        <w:t>.</w:t>
      </w:r>
    </w:p>
    <w:p w14:paraId="430E3116" w14:textId="15D145EC" w:rsidR="00842FB7" w:rsidRDefault="00842FB7" w:rsidP="00842FB7"/>
    <w:sectPr w:rsidR="00842F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AA3235"/>
    <w:multiLevelType w:val="hybridMultilevel"/>
    <w:tmpl w:val="FD067860"/>
    <w:lvl w:ilvl="0" w:tplc="77C2C6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7195E31"/>
    <w:multiLevelType w:val="hybridMultilevel"/>
    <w:tmpl w:val="20387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NTE0NDKyNDYzMTVU0lEKTi0uzszPAykwrAUAjh8e3SwAAAA="/>
  </w:docVars>
  <w:rsids>
    <w:rsidRoot w:val="002C62A2"/>
    <w:rsid w:val="000A498D"/>
    <w:rsid w:val="002C62A2"/>
    <w:rsid w:val="003B4F6D"/>
    <w:rsid w:val="005C2A05"/>
    <w:rsid w:val="00806974"/>
    <w:rsid w:val="00842FB7"/>
    <w:rsid w:val="00926B89"/>
    <w:rsid w:val="00A40ECD"/>
    <w:rsid w:val="00AF16C6"/>
    <w:rsid w:val="00BA7B63"/>
    <w:rsid w:val="00CA3D69"/>
    <w:rsid w:val="00CF71B0"/>
    <w:rsid w:val="00E05153"/>
    <w:rsid w:val="00FF1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93B27"/>
  <w15:chartTrackingRefBased/>
  <w15:docId w15:val="{4C8669DE-A548-4F01-8C56-C025B877B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71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lips, Jeremy J.</dc:creator>
  <cp:keywords/>
  <dc:description/>
  <cp:lastModifiedBy>Grayson Bertaina</cp:lastModifiedBy>
  <cp:revision>2</cp:revision>
  <dcterms:created xsi:type="dcterms:W3CDTF">2018-08-31T01:56:00Z</dcterms:created>
  <dcterms:modified xsi:type="dcterms:W3CDTF">2018-08-31T01:56:00Z</dcterms:modified>
</cp:coreProperties>
</file>